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0D7B58" w14:textId="48A087F7" w:rsidR="002B3C28" w:rsidRPr="002B3C28" w:rsidRDefault="002B3C28" w:rsidP="002B3C28">
      <w:pPr>
        <w:jc w:val="center"/>
        <w:rPr>
          <w:b/>
          <w:sz w:val="28"/>
          <w:szCs w:val="28"/>
        </w:rPr>
      </w:pPr>
      <w:r w:rsidRPr="002B3C28">
        <w:rPr>
          <w:b/>
          <w:sz w:val="28"/>
          <w:szCs w:val="28"/>
        </w:rPr>
        <w:t>User Guide for Cricket Winner Prediction</w:t>
      </w:r>
    </w:p>
    <w:p w14:paraId="7D14E7BB" w14:textId="5C956340" w:rsidR="00621AB6" w:rsidRPr="002B3C28" w:rsidRDefault="009C0D4D" w:rsidP="002B3C28">
      <w:pPr>
        <w:jc w:val="both"/>
        <w:rPr>
          <w:rFonts w:ascii="Times New Roman" w:hAnsi="Times New Roman" w:cs="Times New Roman"/>
          <w:sz w:val="24"/>
          <w:szCs w:val="24"/>
        </w:rPr>
      </w:pPr>
      <w:r w:rsidRPr="002B3C28">
        <w:rPr>
          <w:rFonts w:ascii="Times New Roman" w:hAnsi="Times New Roman" w:cs="Times New Roman"/>
          <w:sz w:val="24"/>
          <w:szCs w:val="24"/>
        </w:rPr>
        <w:t>There are three python files in the folder PreProcessing.py, Feature_Selection.py and Predict.py.</w:t>
      </w:r>
    </w:p>
    <w:p w14:paraId="79EEC171" w14:textId="562BF781" w:rsidR="009C0D4D" w:rsidRPr="002B3C28" w:rsidRDefault="009C0D4D" w:rsidP="002B3C28">
      <w:pPr>
        <w:jc w:val="both"/>
        <w:rPr>
          <w:rFonts w:ascii="Times New Roman" w:hAnsi="Times New Roman" w:cs="Times New Roman"/>
          <w:sz w:val="24"/>
          <w:szCs w:val="24"/>
        </w:rPr>
      </w:pPr>
      <w:r w:rsidRPr="002B3C28">
        <w:rPr>
          <w:rFonts w:ascii="Times New Roman" w:hAnsi="Times New Roman" w:cs="Times New Roman"/>
          <w:sz w:val="24"/>
          <w:szCs w:val="24"/>
        </w:rPr>
        <w:t>PreProcessing.py – Purpose of this python script is to remove the null values from the data set and convert the textual data of the column in numerical format</w:t>
      </w:r>
      <w:r w:rsidR="0094514D">
        <w:rPr>
          <w:rFonts w:ascii="Times New Roman" w:hAnsi="Times New Roman" w:cs="Times New Roman"/>
          <w:sz w:val="24"/>
          <w:szCs w:val="24"/>
        </w:rPr>
        <w:t>. This script requires path of ‘matches.csv’ and ‘deliveries.csv’ under ‘Data Set Raw’ folder.</w:t>
      </w:r>
    </w:p>
    <w:p w14:paraId="686AEB28" w14:textId="0690D1C5" w:rsidR="009C0D4D" w:rsidRPr="002B3C28" w:rsidRDefault="009C0D4D" w:rsidP="002B3C28">
      <w:pPr>
        <w:jc w:val="both"/>
        <w:rPr>
          <w:rFonts w:ascii="Times New Roman" w:hAnsi="Times New Roman" w:cs="Times New Roman"/>
          <w:sz w:val="24"/>
          <w:szCs w:val="24"/>
        </w:rPr>
      </w:pPr>
      <w:r w:rsidRPr="002B3C28">
        <w:rPr>
          <w:rFonts w:ascii="Times New Roman" w:hAnsi="Times New Roman" w:cs="Times New Roman"/>
          <w:sz w:val="24"/>
          <w:szCs w:val="24"/>
        </w:rPr>
        <w:t>Feature_Selection.py – This script is for analysing the correlation between attributes and for</w:t>
      </w:r>
      <w:r w:rsidR="00DC5D2B">
        <w:rPr>
          <w:rFonts w:ascii="Times New Roman" w:hAnsi="Times New Roman" w:cs="Times New Roman"/>
          <w:sz w:val="24"/>
          <w:szCs w:val="24"/>
        </w:rPr>
        <w:t xml:space="preserve"> finding the best value of the h</w:t>
      </w:r>
      <w:r w:rsidRPr="002B3C28">
        <w:rPr>
          <w:rFonts w:ascii="Times New Roman" w:hAnsi="Times New Roman" w:cs="Times New Roman"/>
          <w:sz w:val="24"/>
          <w:szCs w:val="24"/>
        </w:rPr>
        <w:t>yperparameter</w:t>
      </w:r>
      <w:r w:rsidR="00DC5D2B">
        <w:rPr>
          <w:rFonts w:ascii="Times New Roman" w:hAnsi="Times New Roman" w:cs="Times New Roman"/>
          <w:sz w:val="24"/>
          <w:szCs w:val="24"/>
        </w:rPr>
        <w:t>s</w:t>
      </w:r>
      <w:r w:rsidRPr="002B3C28">
        <w:rPr>
          <w:rFonts w:ascii="Times New Roman" w:hAnsi="Times New Roman" w:cs="Times New Roman"/>
          <w:sz w:val="24"/>
          <w:szCs w:val="24"/>
        </w:rPr>
        <w:t xml:space="preserve"> for 3 models.</w:t>
      </w:r>
      <w:r w:rsidR="00833943">
        <w:rPr>
          <w:rFonts w:ascii="Times New Roman" w:hAnsi="Times New Roman" w:cs="Times New Roman"/>
          <w:sz w:val="24"/>
          <w:szCs w:val="24"/>
        </w:rPr>
        <w:t xml:space="preserve"> Before running this script, you need to provide the path of ‘processed_data.csv’ file present under ‘Data set after processing’ folder.</w:t>
      </w:r>
    </w:p>
    <w:p w14:paraId="60C394D4" w14:textId="1BBBAA5B" w:rsidR="009C0D4D" w:rsidRDefault="009C0D4D" w:rsidP="002B3C28">
      <w:pPr>
        <w:jc w:val="both"/>
        <w:rPr>
          <w:rFonts w:ascii="Times New Roman" w:hAnsi="Times New Roman" w:cs="Times New Roman"/>
          <w:sz w:val="24"/>
          <w:szCs w:val="24"/>
        </w:rPr>
      </w:pPr>
      <w:r w:rsidRPr="002B3C28">
        <w:rPr>
          <w:rFonts w:ascii="Times New Roman" w:hAnsi="Times New Roman" w:cs="Times New Roman"/>
          <w:sz w:val="24"/>
          <w:szCs w:val="24"/>
        </w:rPr>
        <w:t>Predict.py – This is the main python script fi</w:t>
      </w:r>
      <w:r w:rsidR="008E2ADC" w:rsidRPr="002B3C28">
        <w:rPr>
          <w:rFonts w:ascii="Times New Roman" w:hAnsi="Times New Roman" w:cs="Times New Roman"/>
          <w:sz w:val="24"/>
          <w:szCs w:val="24"/>
        </w:rPr>
        <w:t>le which is responsible for calculating the validation score of the 3 models using he K fold cross validation technique.</w:t>
      </w:r>
      <w:r w:rsidR="00833943">
        <w:rPr>
          <w:rFonts w:ascii="Times New Roman" w:hAnsi="Times New Roman" w:cs="Times New Roman"/>
          <w:sz w:val="24"/>
          <w:szCs w:val="24"/>
        </w:rPr>
        <w:t xml:space="preserve"> Before running this script also, you need to provide the path of ‘processed_data.csv’</w:t>
      </w:r>
      <w:r w:rsidR="00791B69">
        <w:rPr>
          <w:rFonts w:ascii="Times New Roman" w:hAnsi="Times New Roman" w:cs="Times New Roman"/>
          <w:sz w:val="24"/>
          <w:szCs w:val="24"/>
        </w:rPr>
        <w:t xml:space="preserve"> and ‘</w:t>
      </w:r>
      <w:r w:rsidR="00791B69" w:rsidRPr="00791B69">
        <w:rPr>
          <w:rFonts w:ascii="Times New Roman" w:hAnsi="Times New Roman" w:cs="Times New Roman"/>
          <w:sz w:val="24"/>
          <w:szCs w:val="24"/>
        </w:rPr>
        <w:t>ipl-2018.csv</w:t>
      </w:r>
      <w:r w:rsidR="00791B69">
        <w:rPr>
          <w:rFonts w:ascii="Times New Roman" w:hAnsi="Times New Roman" w:cs="Times New Roman"/>
          <w:sz w:val="24"/>
          <w:szCs w:val="24"/>
        </w:rPr>
        <w:t>’</w:t>
      </w:r>
      <w:r w:rsidR="00833943">
        <w:rPr>
          <w:rFonts w:ascii="Times New Roman" w:hAnsi="Times New Roman" w:cs="Times New Roman"/>
          <w:sz w:val="24"/>
          <w:szCs w:val="24"/>
        </w:rPr>
        <w:t xml:space="preserve"> file</w:t>
      </w:r>
      <w:r w:rsidR="00791B69">
        <w:rPr>
          <w:rFonts w:ascii="Times New Roman" w:hAnsi="Times New Roman" w:cs="Times New Roman"/>
          <w:sz w:val="24"/>
          <w:szCs w:val="24"/>
        </w:rPr>
        <w:t>s</w:t>
      </w:r>
      <w:r w:rsidR="00833943">
        <w:rPr>
          <w:rFonts w:ascii="Times New Roman" w:hAnsi="Times New Roman" w:cs="Times New Roman"/>
          <w:sz w:val="24"/>
          <w:szCs w:val="24"/>
        </w:rPr>
        <w:t xml:space="preserve"> present under ‘Data set after processing’ folder.</w:t>
      </w:r>
      <w:r w:rsidR="008E2ADC" w:rsidRPr="002B3C28">
        <w:rPr>
          <w:rFonts w:ascii="Times New Roman" w:hAnsi="Times New Roman" w:cs="Times New Roman"/>
          <w:sz w:val="24"/>
          <w:szCs w:val="24"/>
        </w:rPr>
        <w:t xml:space="preserve"> In this we also predicted the outcomes of the 2018 IPL tournament matches. After running this script</w:t>
      </w:r>
      <w:r w:rsidR="002B3C28">
        <w:rPr>
          <w:rFonts w:ascii="Times New Roman" w:hAnsi="Times New Roman" w:cs="Times New Roman"/>
          <w:sz w:val="24"/>
          <w:szCs w:val="24"/>
        </w:rPr>
        <w:t>,</w:t>
      </w:r>
      <w:r w:rsidR="008E2ADC" w:rsidRPr="002B3C28">
        <w:rPr>
          <w:rFonts w:ascii="Times New Roman" w:hAnsi="Times New Roman" w:cs="Times New Roman"/>
          <w:sz w:val="24"/>
          <w:szCs w:val="24"/>
        </w:rPr>
        <w:t xml:space="preserve"> the predicted outcomes would be saved in the newly created csv file </w:t>
      </w:r>
      <w:r w:rsidR="00C42D81">
        <w:rPr>
          <w:rFonts w:ascii="Times New Roman" w:hAnsi="Times New Roman" w:cs="Times New Roman"/>
          <w:sz w:val="24"/>
          <w:szCs w:val="24"/>
        </w:rPr>
        <w:t>‘</w:t>
      </w:r>
      <w:r w:rsidR="008E2ADC" w:rsidRPr="002B3C28">
        <w:rPr>
          <w:rFonts w:ascii="Times New Roman" w:hAnsi="Times New Roman" w:cs="Times New Roman"/>
          <w:sz w:val="24"/>
          <w:szCs w:val="24"/>
        </w:rPr>
        <w:t>Predicted_data.csv</w:t>
      </w:r>
      <w:r w:rsidR="00C42D81">
        <w:rPr>
          <w:rFonts w:ascii="Times New Roman" w:hAnsi="Times New Roman" w:cs="Times New Roman"/>
          <w:sz w:val="24"/>
          <w:szCs w:val="24"/>
        </w:rPr>
        <w:t>’</w:t>
      </w:r>
      <w:r w:rsidR="008E2ADC" w:rsidRPr="002B3C28">
        <w:rPr>
          <w:rFonts w:ascii="Times New Roman" w:hAnsi="Times New Roman" w:cs="Times New Roman"/>
          <w:sz w:val="24"/>
          <w:szCs w:val="24"/>
        </w:rPr>
        <w:t>.</w:t>
      </w:r>
    </w:p>
    <w:p w14:paraId="7BF66DD9" w14:textId="1136E80A" w:rsidR="00165A30" w:rsidRPr="002B3C28" w:rsidRDefault="00165A30" w:rsidP="002B3C2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dict.py in the main script responsible for the prediction. You don’t need to run the other 2 scripts. You can directly run Predict.py to get the validatio</w:t>
      </w:r>
      <w:r w:rsidR="0000654F">
        <w:rPr>
          <w:rFonts w:ascii="Times New Roman" w:hAnsi="Times New Roman" w:cs="Times New Roman"/>
          <w:sz w:val="24"/>
          <w:szCs w:val="24"/>
        </w:rPr>
        <w:t xml:space="preserve">n scores by mentioning path of required csv files </w:t>
      </w:r>
      <w:r>
        <w:rPr>
          <w:rFonts w:ascii="Times New Roman" w:hAnsi="Times New Roman" w:cs="Times New Roman"/>
          <w:sz w:val="24"/>
          <w:szCs w:val="24"/>
        </w:rPr>
        <w:t>in it</w:t>
      </w:r>
      <w:r w:rsidR="0000654F">
        <w:rPr>
          <w:rFonts w:ascii="Times New Roman" w:hAnsi="Times New Roman" w:cs="Times New Roman"/>
          <w:sz w:val="24"/>
          <w:szCs w:val="24"/>
        </w:rPr>
        <w:t xml:space="preserve"> as mentioned above</w:t>
      </w:r>
      <w:r>
        <w:rPr>
          <w:rFonts w:ascii="Times New Roman" w:hAnsi="Times New Roman" w:cs="Times New Roman"/>
          <w:sz w:val="24"/>
          <w:szCs w:val="24"/>
        </w:rPr>
        <w:t>.</w:t>
      </w:r>
      <w:r w:rsidR="007F4D61">
        <w:rPr>
          <w:rFonts w:ascii="Times New Roman" w:hAnsi="Times New Roman" w:cs="Times New Roman"/>
          <w:sz w:val="24"/>
          <w:szCs w:val="24"/>
        </w:rPr>
        <w:t xml:space="preserve"> </w:t>
      </w:r>
      <w:r w:rsidR="00FA6E85">
        <w:rPr>
          <w:rFonts w:ascii="Times New Roman" w:hAnsi="Times New Roman" w:cs="Times New Roman"/>
          <w:sz w:val="24"/>
          <w:szCs w:val="24"/>
        </w:rPr>
        <w:t>We have also added the output file ‘</w:t>
      </w:r>
      <w:r w:rsidR="00FA6E85" w:rsidRPr="002B3C28">
        <w:rPr>
          <w:rFonts w:ascii="Times New Roman" w:hAnsi="Times New Roman" w:cs="Times New Roman"/>
          <w:sz w:val="24"/>
          <w:szCs w:val="24"/>
        </w:rPr>
        <w:t>Predicted_data.csv</w:t>
      </w:r>
      <w:r w:rsidR="00FA6E85">
        <w:rPr>
          <w:rFonts w:ascii="Times New Roman" w:hAnsi="Times New Roman" w:cs="Times New Roman"/>
          <w:sz w:val="24"/>
          <w:szCs w:val="24"/>
        </w:rPr>
        <w:t>’</w:t>
      </w:r>
      <w:r w:rsidR="00B8761C">
        <w:rPr>
          <w:rFonts w:ascii="Times New Roman" w:hAnsi="Times New Roman" w:cs="Times New Roman"/>
          <w:sz w:val="24"/>
          <w:szCs w:val="24"/>
        </w:rPr>
        <w:t>, generated after running ‘Predict.py’,</w:t>
      </w:r>
      <w:r w:rsidR="00FA6E85">
        <w:rPr>
          <w:rFonts w:ascii="Times New Roman" w:hAnsi="Times New Roman" w:cs="Times New Roman"/>
          <w:sz w:val="24"/>
          <w:szCs w:val="24"/>
        </w:rPr>
        <w:t xml:space="preserve"> which you </w:t>
      </w:r>
      <w:r w:rsidR="0038350C">
        <w:rPr>
          <w:rFonts w:ascii="Times New Roman" w:hAnsi="Times New Roman" w:cs="Times New Roman"/>
          <w:sz w:val="24"/>
          <w:szCs w:val="24"/>
        </w:rPr>
        <w:t xml:space="preserve">may </w:t>
      </w:r>
      <w:r w:rsidR="00FA6E85">
        <w:rPr>
          <w:rFonts w:ascii="Times New Roman" w:hAnsi="Times New Roman" w:cs="Times New Roman"/>
          <w:sz w:val="24"/>
          <w:szCs w:val="24"/>
        </w:rPr>
        <w:t xml:space="preserve">need to delete before running </w:t>
      </w:r>
      <w:r w:rsidR="007827C8">
        <w:rPr>
          <w:rFonts w:ascii="Times New Roman" w:hAnsi="Times New Roman" w:cs="Times New Roman"/>
          <w:sz w:val="24"/>
          <w:szCs w:val="24"/>
        </w:rPr>
        <w:t>‘</w:t>
      </w:r>
      <w:r w:rsidR="00FA6E85" w:rsidRPr="002B3C28">
        <w:rPr>
          <w:rFonts w:ascii="Times New Roman" w:hAnsi="Times New Roman" w:cs="Times New Roman"/>
          <w:sz w:val="24"/>
          <w:szCs w:val="24"/>
        </w:rPr>
        <w:t>Predict.py</w:t>
      </w:r>
      <w:r w:rsidR="007827C8">
        <w:rPr>
          <w:rFonts w:ascii="Times New Roman" w:hAnsi="Times New Roman" w:cs="Times New Roman"/>
          <w:sz w:val="24"/>
          <w:szCs w:val="24"/>
        </w:rPr>
        <w:t>’</w:t>
      </w:r>
      <w:bookmarkStart w:id="0" w:name="_GoBack"/>
      <w:bookmarkEnd w:id="0"/>
      <w:r w:rsidR="00FA6E85">
        <w:rPr>
          <w:rFonts w:ascii="Times New Roman" w:hAnsi="Times New Roman" w:cs="Times New Roman"/>
          <w:sz w:val="24"/>
          <w:szCs w:val="24"/>
        </w:rPr>
        <w:t xml:space="preserve"> so that new output file can be created.</w:t>
      </w:r>
    </w:p>
    <w:p w14:paraId="6055976E" w14:textId="4E9F41A9" w:rsidR="009C0D4D" w:rsidRDefault="009C0D4D"/>
    <w:p w14:paraId="1482DA41" w14:textId="77777777" w:rsidR="009C0D4D" w:rsidRDefault="009C0D4D"/>
    <w:p w14:paraId="08CB1C37" w14:textId="73062C5D" w:rsidR="009C0D4D" w:rsidRDefault="009C0D4D"/>
    <w:p w14:paraId="4EE0E970" w14:textId="77777777" w:rsidR="009C0D4D" w:rsidRDefault="009C0D4D"/>
    <w:p w14:paraId="70F9AA54" w14:textId="77777777" w:rsidR="009C0D4D" w:rsidRDefault="009C0D4D"/>
    <w:p w14:paraId="149D1071" w14:textId="77777777" w:rsidR="009C0D4D" w:rsidRDefault="009C0D4D"/>
    <w:p w14:paraId="599FCB4E" w14:textId="04DBC0B9" w:rsidR="009C0D4D" w:rsidRDefault="009C0D4D"/>
    <w:sectPr w:rsidR="009C0D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szQxNDQyNjextLRQ0lEKTi0uzszPAykwrQUAFO8i4iwAAAA="/>
  </w:docVars>
  <w:rsids>
    <w:rsidRoot w:val="000A0DD7"/>
    <w:rsid w:val="0000654F"/>
    <w:rsid w:val="000A0DD7"/>
    <w:rsid w:val="000B0E8B"/>
    <w:rsid w:val="00107831"/>
    <w:rsid w:val="00165A30"/>
    <w:rsid w:val="001E53B0"/>
    <w:rsid w:val="002B3C28"/>
    <w:rsid w:val="0038350C"/>
    <w:rsid w:val="005A1BEB"/>
    <w:rsid w:val="00621AB6"/>
    <w:rsid w:val="00741D80"/>
    <w:rsid w:val="007827C8"/>
    <w:rsid w:val="00791B69"/>
    <w:rsid w:val="007F4D61"/>
    <w:rsid w:val="00833943"/>
    <w:rsid w:val="00863CE3"/>
    <w:rsid w:val="008E2ADC"/>
    <w:rsid w:val="0094514D"/>
    <w:rsid w:val="009C0D4D"/>
    <w:rsid w:val="00AD003A"/>
    <w:rsid w:val="00B24895"/>
    <w:rsid w:val="00B8761C"/>
    <w:rsid w:val="00BF6230"/>
    <w:rsid w:val="00C42D81"/>
    <w:rsid w:val="00DC5D2B"/>
    <w:rsid w:val="00E24786"/>
    <w:rsid w:val="00EA0A32"/>
    <w:rsid w:val="00EB6992"/>
    <w:rsid w:val="00FA6E85"/>
    <w:rsid w:val="00FE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D7041"/>
  <w15:chartTrackingRefBased/>
  <w15:docId w15:val="{CABF1CDD-3983-4D92-B1F5-049B16E7D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bobde</dc:creator>
  <cp:keywords/>
  <dc:description/>
  <cp:lastModifiedBy>vaibhav bobde</cp:lastModifiedBy>
  <cp:revision>82</cp:revision>
  <dcterms:created xsi:type="dcterms:W3CDTF">2018-12-13T10:10:00Z</dcterms:created>
  <dcterms:modified xsi:type="dcterms:W3CDTF">2018-12-14T04:21:00Z</dcterms:modified>
</cp:coreProperties>
</file>